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:rsidR="00CA32AC" w:rsidRPr="002E006F" w:rsidRDefault="002F3BBB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Кох Е</w:t>
      </w:r>
      <w:r w:rsidR="002E006F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390ED8" w:rsidRDefault="005B29C6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8677522" w:history="1">
            <w:r w:rsidR="00390ED8" w:rsidRPr="00710349">
              <w:rPr>
                <w:rStyle w:val="ac"/>
                <w:noProof/>
              </w:rPr>
              <w:t>1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Условие задачи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5B29C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="00390ED8" w:rsidRPr="00710349">
              <w:rPr>
                <w:rStyle w:val="ac"/>
                <w:noProof/>
              </w:rPr>
              <w:t>2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Блок-схема алгоритма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5B29C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="00390ED8" w:rsidRPr="00710349">
              <w:rPr>
                <w:rStyle w:val="ac"/>
                <w:noProof/>
              </w:rPr>
              <w:t>3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 xml:space="preserve">Текст программы на языке </w:t>
            </w:r>
            <w:r w:rsidR="00390ED8" w:rsidRPr="00710349">
              <w:rPr>
                <w:rStyle w:val="ac"/>
                <w:noProof/>
                <w:lang w:val="en-US"/>
              </w:rPr>
              <w:t>C</w:t>
            </w:r>
            <w:r w:rsidR="00390ED8" w:rsidRPr="00710349">
              <w:rPr>
                <w:rStyle w:val="ac"/>
                <w:noProof/>
              </w:rPr>
              <w:t>++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5B29C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="00390ED8" w:rsidRPr="00710349">
              <w:rPr>
                <w:rStyle w:val="ac"/>
                <w:noProof/>
              </w:rPr>
              <w:t>4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Результаты работы программы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5B29C6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bookmarkStart w:id="1" w:name="_Toc88677523"/>
      <w:r w:rsidRPr="00A2109B">
        <w:rPr>
          <w:b w:val="0"/>
          <w:bCs/>
          <w:color w:val="000000"/>
          <w:szCs w:val="28"/>
        </w:rP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 w:rsidR="00A2109B" w:rsidRP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</w:p>
    <w:p w:rsidR="007E36D8" w:rsidRDefault="007E36D8" w:rsidP="00390ED8">
      <w:pPr>
        <w:pStyle w:val="a"/>
        <w:outlineLvl w:val="0"/>
      </w:pPr>
      <w:bookmarkStart w:id="2" w:name="_Toc88677524"/>
      <w:r w:rsidRPr="00C23A92">
        <w:lastRenderedPageBreak/>
        <w:t>Блок-схема алгоритма</w:t>
      </w:r>
      <w:bookmarkEnd w:id="2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2F3BBB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4258934" cy="8169215"/>
            <wp:effectExtent l="19050" t="0" r="8266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325" cy="8177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A80" w:rsidRDefault="007E36D8" w:rsidP="00FF5A80">
      <w:pPr>
        <w:pStyle w:val="aa"/>
        <w:rPr>
          <w:lang w:val="en-US"/>
        </w:rPr>
      </w:pPr>
      <w:r w:rsidRPr="00C23A92">
        <w:t>Рисунок</w:t>
      </w:r>
      <w:r w:rsidR="005B29C6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5B29C6">
        <w:fldChar w:fldCharType="separate"/>
      </w:r>
      <w:r w:rsidR="00672F86">
        <w:rPr>
          <w:noProof/>
          <w:lang w:val="en-US"/>
        </w:rPr>
        <w:t>1</w:t>
      </w:r>
      <w:r w:rsidR="005B29C6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A2109B">
        <w:t>3.</w:t>
      </w:r>
      <w:r w:rsidRPr="007D19B5">
        <w:rPr>
          <w:lang w:val="en-US"/>
        </w:rPr>
        <w:t>1</w:t>
      </w:r>
    </w:p>
    <w:p w:rsidR="00321DFE" w:rsidRPr="007D19B5" w:rsidRDefault="00321DFE" w:rsidP="00FF5A80">
      <w:pPr>
        <w:pStyle w:val="aa"/>
        <w:rPr>
          <w:lang w:val="en-US"/>
        </w:rPr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23530D" w:rsidRDefault="007E36D8" w:rsidP="00390ED8">
      <w:pPr>
        <w:pStyle w:val="a"/>
        <w:outlineLvl w:val="0"/>
      </w:pPr>
      <w:bookmarkStart w:id="3" w:name="_Toc88677525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3"/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18"/>
      </w:tblGrid>
      <w:tr w:rsidR="005C4B41" w:rsidTr="005620E6">
        <w:tc>
          <w:tcPr>
            <w:tcW w:w="8418" w:type="dxa"/>
          </w:tcPr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define _USE_MATH_DEFINES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stream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cmath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manip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using namespace std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Возможность расчета функции в точке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param x Входной параметр - точка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return true, если функция определена в заданной точке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\brief Проверка аргумента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param x Входной параметр - точка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return true, если аргумент входит в одз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Точка входа в программу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* \return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Код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ошибки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(0 -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успех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)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int main(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left = 0.0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right = 0.8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Границы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промежутка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step = 0.05; //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Шаг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auto x = lef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ut &lt;&lt; "  x" &lt;&lt; setw(15) &lt;&lt; "y\n"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while ((x &lt; right) || (abs(x - right) &lt; step)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if (IsCalculated(x) 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nst auto y = Function(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&lt;&lt; setprecision(5) &lt;&lt; y &lt;&lt; '\n'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else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&lt;&lt; "error \n"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       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       x += step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   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lastRenderedPageBreak/>
              <w:t xml:space="preserve">    return 0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tan(x) - (pow(tan(x), 3) / 3.0) + (pow(tan(x), 5) / 5.0) - (1.0 / 3.0)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Расчёт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abs(cos(x)) &gt;= std::numeric_limits&lt;double&gt;::min(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} // Проверка, больше ли число минимума типа double, если да - функция работает</w:t>
            </w:r>
          </w:p>
          <w:p w:rsidR="005C4B41" w:rsidRDefault="005C4B41" w:rsidP="002E006F">
            <w:pPr>
              <w:pStyle w:val="a"/>
              <w:numPr>
                <w:ilvl w:val="0"/>
                <w:numId w:val="0"/>
              </w:numPr>
              <w:spacing w:line="18" w:lineRule="atLeast"/>
            </w:pPr>
          </w:p>
        </w:tc>
      </w:tr>
    </w:tbl>
    <w:p w:rsidR="00321DFE" w:rsidRDefault="00321DFE" w:rsidP="00321DFE">
      <w:pPr>
        <w:pStyle w:val="a"/>
        <w:numPr>
          <w:ilvl w:val="0"/>
          <w:numId w:val="0"/>
        </w:numPr>
      </w:pPr>
    </w:p>
    <w:p w:rsidR="00CD69A7" w:rsidRDefault="00CD69A7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Pr="005C4B41" w:rsidRDefault="002F3BBB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2F3BBB">
      <w:pPr>
        <w:pStyle w:val="a"/>
        <w:outlineLvl w:val="0"/>
      </w:pPr>
      <w:bookmarkStart w:id="4" w:name="_Toc88677526"/>
      <w:r w:rsidRPr="00C23A92">
        <w:t>Результаты работы программы</w:t>
      </w:r>
      <w:bookmarkEnd w:id="4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2F3BBB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2509233"/>
            <wp:effectExtent l="19050" t="0" r="3175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5092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 w:rsidR="002F3BBB">
        <w:t xml:space="preserve"> 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321D" w:rsidRDefault="0097321D" w:rsidP="00540CF1">
      <w:pPr>
        <w:spacing w:after="0" w:line="240" w:lineRule="auto"/>
      </w:pPr>
      <w:r>
        <w:separator/>
      </w:r>
    </w:p>
  </w:endnote>
  <w:endnote w:type="continuationSeparator" w:id="1">
    <w:p w:rsidR="0097321D" w:rsidRDefault="0097321D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321D" w:rsidRDefault="0097321D" w:rsidP="00540CF1">
      <w:pPr>
        <w:spacing w:after="0" w:line="240" w:lineRule="auto"/>
      </w:pPr>
      <w:r>
        <w:separator/>
      </w:r>
    </w:p>
  </w:footnote>
  <w:footnote w:type="continuationSeparator" w:id="1">
    <w:p w:rsidR="0097321D" w:rsidRDefault="0097321D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C0D0F"/>
    <w:rsid w:val="001E5E63"/>
    <w:rsid w:val="001F6C2A"/>
    <w:rsid w:val="00214773"/>
    <w:rsid w:val="00230100"/>
    <w:rsid w:val="0023530D"/>
    <w:rsid w:val="00285B73"/>
    <w:rsid w:val="002A518E"/>
    <w:rsid w:val="002E006F"/>
    <w:rsid w:val="002F3BBB"/>
    <w:rsid w:val="00321DFE"/>
    <w:rsid w:val="003537E8"/>
    <w:rsid w:val="003900D8"/>
    <w:rsid w:val="00390ED8"/>
    <w:rsid w:val="00391227"/>
    <w:rsid w:val="00392638"/>
    <w:rsid w:val="003A531D"/>
    <w:rsid w:val="003B31B1"/>
    <w:rsid w:val="00425BCF"/>
    <w:rsid w:val="00434DA9"/>
    <w:rsid w:val="00466532"/>
    <w:rsid w:val="00472664"/>
    <w:rsid w:val="00481412"/>
    <w:rsid w:val="004839F3"/>
    <w:rsid w:val="00493EA5"/>
    <w:rsid w:val="00540CF1"/>
    <w:rsid w:val="005620E6"/>
    <w:rsid w:val="0057231C"/>
    <w:rsid w:val="005B29C6"/>
    <w:rsid w:val="005C4B41"/>
    <w:rsid w:val="0066471D"/>
    <w:rsid w:val="006729BF"/>
    <w:rsid w:val="00672F86"/>
    <w:rsid w:val="006D0861"/>
    <w:rsid w:val="00707D73"/>
    <w:rsid w:val="00752BE3"/>
    <w:rsid w:val="00780568"/>
    <w:rsid w:val="00790C6C"/>
    <w:rsid w:val="007B12DC"/>
    <w:rsid w:val="007D19B5"/>
    <w:rsid w:val="007E36D8"/>
    <w:rsid w:val="00862411"/>
    <w:rsid w:val="00877338"/>
    <w:rsid w:val="00897521"/>
    <w:rsid w:val="008A3F81"/>
    <w:rsid w:val="008B3F03"/>
    <w:rsid w:val="008E31CC"/>
    <w:rsid w:val="008E6FBF"/>
    <w:rsid w:val="00936B5A"/>
    <w:rsid w:val="0095598B"/>
    <w:rsid w:val="0097321D"/>
    <w:rsid w:val="00984287"/>
    <w:rsid w:val="00987D72"/>
    <w:rsid w:val="009A5DD5"/>
    <w:rsid w:val="009D765F"/>
    <w:rsid w:val="009E40E7"/>
    <w:rsid w:val="009E421D"/>
    <w:rsid w:val="009F2081"/>
    <w:rsid w:val="00A2109B"/>
    <w:rsid w:val="00A35F6C"/>
    <w:rsid w:val="00A70AD5"/>
    <w:rsid w:val="00A8580A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DFE769-EB53-4483-964A-5BD9E5692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Пользователь Windows</cp:lastModifiedBy>
  <cp:revision>2</cp:revision>
  <cp:lastPrinted>2021-05-25T19:16:00Z</cp:lastPrinted>
  <dcterms:created xsi:type="dcterms:W3CDTF">2021-12-23T08:24:00Z</dcterms:created>
  <dcterms:modified xsi:type="dcterms:W3CDTF">2021-12-2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